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B319BC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48098EB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2CCC56C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F68D9BA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07CFA81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DF3964C" w14:textId="1F3FC5E0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tegic family therapy approaches</w:t>
      </w:r>
    </w:p>
    <w:p w14:paraId="6C96F611" w14:textId="0152DD20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773249DD" w14:textId="3EC6CF98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78DDD6E1" w14:textId="1D95277C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7B072D23" w14:textId="47C2FF09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5B70297A" w14:textId="21571B8E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4B6A0825" w14:textId="77777777" w:rsidR="00B85358" w:rsidRDefault="00B85358" w:rsidP="00B85358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0E4B1D9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B1A6D79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E3A2D02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8C65D8E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4747F5F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6BE796D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AF2B59A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F9CE66E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5E24DEE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66CE6E7" w14:textId="77777777" w:rsidR="00B85358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4D6A9BB" w14:textId="77777777" w:rsidR="00B85358" w:rsidRDefault="00B85358" w:rsidP="00B8535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253937F" w14:textId="09FE1E22" w:rsidR="00963969" w:rsidRDefault="00B85358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veral strategic family therapies approaches</w:t>
      </w:r>
      <w:r w:rsidR="00300B9A">
        <w:rPr>
          <w:rFonts w:ascii="Times New Roman" w:hAnsi="Times New Roman" w:cs="Times New Roman"/>
          <w:sz w:val="24"/>
          <w:szCs w:val="24"/>
        </w:rPr>
        <w:t xml:space="preserve"> have been tried and proven by family counsellors over the years. These approaches are the Mental Research Institute (MRI) systematic approach, the Milan-style</w:t>
      </w:r>
      <w:r>
        <w:rPr>
          <w:rFonts w:ascii="Times New Roman" w:hAnsi="Times New Roman" w:cs="Times New Roman"/>
          <w:sz w:val="24"/>
          <w:szCs w:val="24"/>
        </w:rPr>
        <w:t>,</w:t>
      </w:r>
      <w:r w:rsidR="00300B9A">
        <w:rPr>
          <w:rFonts w:ascii="Times New Roman" w:hAnsi="Times New Roman" w:cs="Times New Roman"/>
          <w:sz w:val="24"/>
          <w:szCs w:val="24"/>
        </w:rPr>
        <w:t xml:space="preserve"> and </w:t>
      </w:r>
      <w:r w:rsidR="00441CC7">
        <w:rPr>
          <w:rFonts w:ascii="Times New Roman" w:hAnsi="Times New Roman" w:cs="Times New Roman"/>
          <w:sz w:val="24"/>
          <w:szCs w:val="24"/>
        </w:rPr>
        <w:t xml:space="preserve">the Haley-Madanes approaches. In this essay, I will reflect on these three approaches, noting how a strategic family therapist can use them to approach the Vargas family problems and describe interventive </w:t>
      </w:r>
      <w:r>
        <w:rPr>
          <w:rFonts w:ascii="Times New Roman" w:hAnsi="Times New Roman" w:cs="Times New Roman"/>
          <w:sz w:val="24"/>
          <w:szCs w:val="24"/>
        </w:rPr>
        <w:t>techniqu</w:t>
      </w:r>
      <w:r w:rsidR="00441CC7">
        <w:rPr>
          <w:rFonts w:ascii="Times New Roman" w:hAnsi="Times New Roman" w:cs="Times New Roman"/>
          <w:sz w:val="24"/>
          <w:szCs w:val="24"/>
        </w:rPr>
        <w:t>es that the counsellor can use to solve the family problems.</w:t>
      </w:r>
    </w:p>
    <w:p w14:paraId="3977C788" w14:textId="66914331" w:rsidR="00441CC7" w:rsidRDefault="000E48A6" w:rsidP="00C86F8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48A6">
        <w:rPr>
          <w:rFonts w:ascii="Times New Roman" w:hAnsi="Times New Roman" w:cs="Times New Roman"/>
          <w:b/>
          <w:bCs/>
          <w:sz w:val="24"/>
          <w:szCs w:val="24"/>
        </w:rPr>
        <w:t xml:space="preserve">The Mental Research </w:t>
      </w:r>
      <w:r w:rsidR="00B85358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0E48A6">
        <w:rPr>
          <w:rFonts w:ascii="Times New Roman" w:hAnsi="Times New Roman" w:cs="Times New Roman"/>
          <w:b/>
          <w:bCs/>
          <w:sz w:val="24"/>
          <w:szCs w:val="24"/>
        </w:rPr>
        <w:t>nstitute (MRI) therapy.</w:t>
      </w:r>
    </w:p>
    <w:p w14:paraId="6E95D5AF" w14:textId="34F1942D" w:rsidR="000E48A6" w:rsidRDefault="000E48A6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RI is essentially a therapeutic approach designed to be brief and directly target a specific problem.  Using the MRI approach, the counsellor has a role </w:t>
      </w:r>
      <w:r w:rsidR="00B85358">
        <w:rPr>
          <w:rFonts w:ascii="Times New Roman" w:hAnsi="Times New Roman" w:cs="Times New Roman"/>
          <w:sz w:val="24"/>
          <w:szCs w:val="24"/>
        </w:rPr>
        <w:t>in hypothesiz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535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auses of the Vargas family problems. The therapist has to critically analyze and understand the individual </w:t>
      </w:r>
      <w:r w:rsidR="00B85358">
        <w:rPr>
          <w:rFonts w:ascii="Times New Roman" w:hAnsi="Times New Roman" w:cs="Times New Roman"/>
          <w:sz w:val="24"/>
          <w:szCs w:val="24"/>
        </w:rPr>
        <w:t>issue</w:t>
      </w:r>
      <w:r>
        <w:rPr>
          <w:rFonts w:ascii="Times New Roman" w:hAnsi="Times New Roman" w:cs="Times New Roman"/>
          <w:sz w:val="24"/>
          <w:szCs w:val="24"/>
        </w:rPr>
        <w:t>s of each family member without blaming, patronizing and pathologizing any individual member</w:t>
      </w:r>
      <w:r w:rsidR="007E6324">
        <w:rPr>
          <w:rFonts w:ascii="Times New Roman" w:hAnsi="Times New Roman" w:cs="Times New Roman"/>
          <w:sz w:val="24"/>
          <w:szCs w:val="24"/>
        </w:rPr>
        <w:t xml:space="preserve"> (Gurman and Kniskern 2014)</w:t>
      </w:r>
      <w:r>
        <w:rPr>
          <w:rFonts w:ascii="Times New Roman" w:hAnsi="Times New Roman" w:cs="Times New Roman"/>
          <w:sz w:val="24"/>
          <w:szCs w:val="24"/>
        </w:rPr>
        <w:t>. The therapist should keep in mind that the MRI approach is premiered on the cybernetic theory, notably, the homeostasis theory. Homeostasis theory</w:t>
      </w:r>
      <w:r w:rsidR="000B1CAB">
        <w:rPr>
          <w:rFonts w:ascii="Times New Roman" w:hAnsi="Times New Roman" w:cs="Times New Roman"/>
          <w:sz w:val="24"/>
          <w:szCs w:val="24"/>
        </w:rPr>
        <w:t xml:space="preserve"> captures the tendency of family members to maintain behavio</w:t>
      </w:r>
      <w:r w:rsidR="00B85358">
        <w:rPr>
          <w:rFonts w:ascii="Times New Roman" w:hAnsi="Times New Roman" w:cs="Times New Roman"/>
          <w:sz w:val="24"/>
          <w:szCs w:val="24"/>
        </w:rPr>
        <w:t>u</w:t>
      </w:r>
      <w:r w:rsidR="000B1CAB">
        <w:rPr>
          <w:rFonts w:ascii="Times New Roman" w:hAnsi="Times New Roman" w:cs="Times New Roman"/>
          <w:sz w:val="24"/>
          <w:szCs w:val="24"/>
        </w:rPr>
        <w:t>rs, tendencies and patterns that enable the problems to persist.  After studying and conceptualizing the causes of the Vargas family problems, the family counse</w:t>
      </w:r>
      <w:r w:rsidR="00B85358">
        <w:rPr>
          <w:rFonts w:ascii="Times New Roman" w:hAnsi="Times New Roman" w:cs="Times New Roman"/>
          <w:sz w:val="24"/>
          <w:szCs w:val="24"/>
        </w:rPr>
        <w:t>l</w:t>
      </w:r>
      <w:r w:rsidR="000B1CAB">
        <w:rPr>
          <w:rFonts w:ascii="Times New Roman" w:hAnsi="Times New Roman" w:cs="Times New Roman"/>
          <w:sz w:val="24"/>
          <w:szCs w:val="24"/>
        </w:rPr>
        <w:t>lor should then capitalize on the systemic parameters of the family to pick a</w:t>
      </w:r>
      <w:r w:rsidR="00B85358">
        <w:rPr>
          <w:rFonts w:ascii="Times New Roman" w:hAnsi="Times New Roman" w:cs="Times New Roman"/>
          <w:sz w:val="24"/>
          <w:szCs w:val="24"/>
        </w:rPr>
        <w:t xml:space="preserve"> practical</w:t>
      </w:r>
      <w:r w:rsidR="000B1CAB">
        <w:rPr>
          <w:rFonts w:ascii="Times New Roman" w:hAnsi="Times New Roman" w:cs="Times New Roman"/>
          <w:sz w:val="24"/>
          <w:szCs w:val="24"/>
        </w:rPr>
        <w:t xml:space="preserve"> interventive approach to help the family. One of the most effective mediative approach</w:t>
      </w:r>
      <w:r w:rsidR="00B85358">
        <w:rPr>
          <w:rFonts w:ascii="Times New Roman" w:hAnsi="Times New Roman" w:cs="Times New Roman"/>
          <w:sz w:val="24"/>
          <w:szCs w:val="24"/>
        </w:rPr>
        <w:t>es is for the therapist to introduce small changes to the family relationships, enabling</w:t>
      </w:r>
      <w:r w:rsidR="000B1CAB">
        <w:rPr>
          <w:rFonts w:ascii="Times New Roman" w:hAnsi="Times New Roman" w:cs="Times New Roman"/>
          <w:sz w:val="24"/>
          <w:szCs w:val="24"/>
        </w:rPr>
        <w:t xml:space="preserve"> the Vargas family to </w:t>
      </w:r>
      <w:r w:rsidR="00B85358">
        <w:rPr>
          <w:rFonts w:ascii="Times New Roman" w:hAnsi="Times New Roman" w:cs="Times New Roman"/>
          <w:sz w:val="24"/>
          <w:szCs w:val="24"/>
        </w:rPr>
        <w:t>alter their interactions as a response to the changes naturally</w:t>
      </w:r>
      <w:r w:rsidR="000B1CAB">
        <w:rPr>
          <w:rFonts w:ascii="Times New Roman" w:hAnsi="Times New Roman" w:cs="Times New Roman"/>
          <w:sz w:val="24"/>
          <w:szCs w:val="24"/>
        </w:rPr>
        <w:t>.</w:t>
      </w:r>
    </w:p>
    <w:p w14:paraId="72B86F42" w14:textId="4217A8DC" w:rsidR="00862A6E" w:rsidRPr="00862A6E" w:rsidRDefault="00862A6E" w:rsidP="00C86F88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862A6E">
        <w:rPr>
          <w:rFonts w:ascii="Times New Roman" w:hAnsi="Times New Roman" w:cs="Times New Roman"/>
          <w:b/>
          <w:bCs/>
          <w:sz w:val="24"/>
          <w:szCs w:val="24"/>
        </w:rPr>
        <w:t xml:space="preserve">Interventive approach </w:t>
      </w:r>
    </w:p>
    <w:p w14:paraId="0B7737FC" w14:textId="05B7FF82" w:rsidR="00974599" w:rsidRDefault="00BF6A94" w:rsidP="00C86F8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n MRI counsellor</w:t>
      </w:r>
      <w:r w:rsidR="00862A6E">
        <w:rPr>
          <w:rFonts w:ascii="Times New Roman" w:hAnsi="Times New Roman" w:cs="Times New Roman"/>
          <w:sz w:val="24"/>
          <w:szCs w:val="24"/>
        </w:rPr>
        <w:t xml:space="preserve"> shou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5358">
        <w:rPr>
          <w:rFonts w:ascii="Times New Roman" w:hAnsi="Times New Roman" w:cs="Times New Roman"/>
          <w:sz w:val="24"/>
          <w:szCs w:val="24"/>
        </w:rPr>
        <w:t>focus on fixing and resolving the current problem that has driven the Vargas family to seek therapy without establishing</w:t>
      </w:r>
      <w:r w:rsidR="00862A6E">
        <w:rPr>
          <w:rFonts w:ascii="Times New Roman" w:hAnsi="Times New Roman" w:cs="Times New Roman"/>
          <w:sz w:val="24"/>
          <w:szCs w:val="24"/>
        </w:rPr>
        <w:t xml:space="preserve"> any other goals or schema. The </w:t>
      </w:r>
      <w:r w:rsidR="00862A6E">
        <w:rPr>
          <w:rFonts w:ascii="Times New Roman" w:hAnsi="Times New Roman" w:cs="Times New Roman"/>
          <w:sz w:val="24"/>
          <w:szCs w:val="24"/>
        </w:rPr>
        <w:lastRenderedPageBreak/>
        <w:t>therapist, using this approach</w:t>
      </w:r>
      <w:r w:rsidR="00B85358">
        <w:rPr>
          <w:rFonts w:ascii="Times New Roman" w:hAnsi="Times New Roman" w:cs="Times New Roman"/>
          <w:sz w:val="24"/>
          <w:szCs w:val="24"/>
        </w:rPr>
        <w:t>,</w:t>
      </w:r>
      <w:r w:rsidR="00862A6E">
        <w:rPr>
          <w:rFonts w:ascii="Times New Roman" w:hAnsi="Times New Roman" w:cs="Times New Roman"/>
          <w:sz w:val="24"/>
          <w:szCs w:val="24"/>
        </w:rPr>
        <w:t xml:space="preserve"> should view the family problem from an interactive perspective, without considering any individual or any specific relation to be problematic, but rather a</w:t>
      </w:r>
      <w:r w:rsidR="00B85358">
        <w:rPr>
          <w:rFonts w:ascii="Times New Roman" w:hAnsi="Times New Roman" w:cs="Times New Roman"/>
          <w:sz w:val="24"/>
          <w:szCs w:val="24"/>
        </w:rPr>
        <w:t>n</w:t>
      </w:r>
      <w:r w:rsidR="00862A6E">
        <w:rPr>
          <w:rFonts w:ascii="Times New Roman" w:hAnsi="Times New Roman" w:cs="Times New Roman"/>
          <w:sz w:val="24"/>
          <w:szCs w:val="24"/>
        </w:rPr>
        <w:t xml:space="preserve"> integral part of an interactive pattern. The therapist should then move to interrupt</w:t>
      </w:r>
      <w:r w:rsidR="00B85358">
        <w:rPr>
          <w:rFonts w:ascii="Times New Roman" w:hAnsi="Times New Roman" w:cs="Times New Roman"/>
          <w:sz w:val="24"/>
          <w:szCs w:val="24"/>
        </w:rPr>
        <w:t xml:space="preserve"> and not correct</w:t>
      </w:r>
      <w:r w:rsidR="00862A6E">
        <w:rPr>
          <w:rFonts w:ascii="Times New Roman" w:hAnsi="Times New Roman" w:cs="Times New Roman"/>
          <w:sz w:val="24"/>
          <w:szCs w:val="24"/>
        </w:rPr>
        <w:t xml:space="preserve"> the behavio</w:t>
      </w:r>
      <w:r w:rsidR="00B85358">
        <w:rPr>
          <w:rFonts w:ascii="Times New Roman" w:hAnsi="Times New Roman" w:cs="Times New Roman"/>
          <w:sz w:val="24"/>
          <w:szCs w:val="24"/>
        </w:rPr>
        <w:t>u</w:t>
      </w:r>
      <w:r w:rsidR="00862A6E">
        <w:rPr>
          <w:rFonts w:ascii="Times New Roman" w:hAnsi="Times New Roman" w:cs="Times New Roman"/>
          <w:sz w:val="24"/>
          <w:szCs w:val="24"/>
        </w:rPr>
        <w:t>ral patterns that they find problematic. For instance</w:t>
      </w:r>
      <w:r w:rsidR="00974599">
        <w:rPr>
          <w:rFonts w:ascii="Times New Roman" w:hAnsi="Times New Roman" w:cs="Times New Roman"/>
          <w:sz w:val="24"/>
          <w:szCs w:val="24"/>
        </w:rPr>
        <w:t>,</w:t>
      </w:r>
      <w:r w:rsidR="00862A6E">
        <w:rPr>
          <w:rFonts w:ascii="Times New Roman" w:hAnsi="Times New Roman" w:cs="Times New Roman"/>
          <w:sz w:val="24"/>
          <w:szCs w:val="24"/>
        </w:rPr>
        <w:t xml:space="preserve"> the therapist, in this case</w:t>
      </w:r>
      <w:r w:rsidR="00B85358">
        <w:rPr>
          <w:rFonts w:ascii="Times New Roman" w:hAnsi="Times New Roman" w:cs="Times New Roman"/>
          <w:sz w:val="24"/>
          <w:szCs w:val="24"/>
        </w:rPr>
        <w:t>,</w:t>
      </w:r>
      <w:r w:rsidR="00862A6E">
        <w:rPr>
          <w:rFonts w:ascii="Times New Roman" w:hAnsi="Times New Roman" w:cs="Times New Roman"/>
          <w:sz w:val="24"/>
          <w:szCs w:val="24"/>
        </w:rPr>
        <w:t xml:space="preserve"> can adopt a </w:t>
      </w:r>
      <w:r w:rsidR="00974599">
        <w:rPr>
          <w:rFonts w:ascii="Times New Roman" w:hAnsi="Times New Roman" w:cs="Times New Roman"/>
          <w:sz w:val="24"/>
          <w:szCs w:val="24"/>
        </w:rPr>
        <w:t xml:space="preserve">reframing approach. </w:t>
      </w:r>
      <w:r w:rsidR="00B85358">
        <w:rPr>
          <w:rFonts w:ascii="Times New Roman" w:hAnsi="Times New Roman" w:cs="Times New Roman"/>
          <w:sz w:val="24"/>
          <w:szCs w:val="24"/>
        </w:rPr>
        <w:t>For example, t</w:t>
      </w:r>
      <w:r w:rsidR="00974599">
        <w:rPr>
          <w:rFonts w:ascii="Times New Roman" w:hAnsi="Times New Roman" w:cs="Times New Roman"/>
          <w:sz w:val="24"/>
          <w:szCs w:val="24"/>
        </w:rPr>
        <w:t xml:space="preserve">he therapists can tell Elizabeth that her son acts </w:t>
      </w:r>
      <w:r w:rsidR="00B85358">
        <w:rPr>
          <w:rFonts w:ascii="Times New Roman" w:hAnsi="Times New Roman" w:cs="Times New Roman"/>
          <w:sz w:val="24"/>
          <w:szCs w:val="24"/>
        </w:rPr>
        <w:t>how</w:t>
      </w:r>
      <w:r w:rsidR="00974599">
        <w:rPr>
          <w:rFonts w:ascii="Times New Roman" w:hAnsi="Times New Roman" w:cs="Times New Roman"/>
          <w:sz w:val="24"/>
          <w:szCs w:val="24"/>
        </w:rPr>
        <w:t xml:space="preserve"> he does to gain her attention since she is fixated on Heidi.</w:t>
      </w:r>
    </w:p>
    <w:p w14:paraId="3CCC4DAB" w14:textId="4BE2AACE" w:rsidR="00441CC7" w:rsidRDefault="00974599" w:rsidP="00C86F8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74599">
        <w:rPr>
          <w:rFonts w:ascii="Times New Roman" w:hAnsi="Times New Roman" w:cs="Times New Roman"/>
          <w:b/>
          <w:bCs/>
          <w:sz w:val="24"/>
          <w:szCs w:val="24"/>
        </w:rPr>
        <w:t xml:space="preserve">The Hayley and Madanes approach </w:t>
      </w:r>
    </w:p>
    <w:p w14:paraId="51BF7E45" w14:textId="08E8FA2D" w:rsidR="009F4E05" w:rsidRDefault="009F4E05" w:rsidP="00B853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ke the MRI, Hayley and Madanes strategic family therapy focus on providing rapid and timely response to family problems. The model theorizes that individual family members do not develop </w:t>
      </w:r>
      <w:r w:rsidR="00B85358">
        <w:rPr>
          <w:rFonts w:ascii="Times New Roman" w:hAnsi="Times New Roman" w:cs="Times New Roman"/>
          <w:sz w:val="24"/>
          <w:szCs w:val="24"/>
        </w:rPr>
        <w:t>issue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B85358">
        <w:rPr>
          <w:rFonts w:ascii="Times New Roman" w:hAnsi="Times New Roman" w:cs="Times New Roman"/>
          <w:sz w:val="24"/>
          <w:szCs w:val="24"/>
        </w:rPr>
        <w:t>independently</w:t>
      </w:r>
      <w:r>
        <w:rPr>
          <w:rFonts w:ascii="Times New Roman" w:hAnsi="Times New Roman" w:cs="Times New Roman"/>
          <w:sz w:val="24"/>
          <w:szCs w:val="24"/>
        </w:rPr>
        <w:t xml:space="preserve"> but </w:t>
      </w:r>
      <w:r w:rsidR="00B85358">
        <w:rPr>
          <w:rFonts w:ascii="Times New Roman" w:hAnsi="Times New Roman" w:cs="Times New Roman"/>
          <w:sz w:val="24"/>
          <w:szCs w:val="24"/>
        </w:rPr>
        <w:t>respond</w:t>
      </w:r>
      <w:r>
        <w:rPr>
          <w:rFonts w:ascii="Times New Roman" w:hAnsi="Times New Roman" w:cs="Times New Roman"/>
          <w:sz w:val="24"/>
          <w:szCs w:val="24"/>
        </w:rPr>
        <w:t xml:space="preserve"> to the home environment</w:t>
      </w:r>
      <w:r w:rsidR="007E6324">
        <w:rPr>
          <w:rFonts w:ascii="Times New Roman" w:hAnsi="Times New Roman" w:cs="Times New Roman"/>
          <w:sz w:val="24"/>
          <w:szCs w:val="24"/>
        </w:rPr>
        <w:t xml:space="preserve"> (</w:t>
      </w:r>
      <w:r w:rsidR="00B85358">
        <w:rPr>
          <w:rFonts w:ascii="Times New Roman" w:hAnsi="Times New Roman" w:cs="Times New Roman"/>
          <w:sz w:val="24"/>
          <w:szCs w:val="24"/>
        </w:rPr>
        <w:t>Rosen et al., 2014)</w:t>
      </w:r>
      <w:r>
        <w:rPr>
          <w:rFonts w:ascii="Times New Roman" w:hAnsi="Times New Roman" w:cs="Times New Roman"/>
          <w:sz w:val="24"/>
          <w:szCs w:val="24"/>
        </w:rPr>
        <w:t>. Using this model, a therapist</w:t>
      </w:r>
      <w:r w:rsidR="00B85358">
        <w:rPr>
          <w:rFonts w:ascii="Times New Roman" w:hAnsi="Times New Roman" w:cs="Times New Roman"/>
          <w:sz w:val="24"/>
          <w:szCs w:val="24"/>
        </w:rPr>
        <w:t xml:space="preserve"> can theorize that Frank's behaviour responds to his</w:t>
      </w:r>
      <w:r>
        <w:rPr>
          <w:rFonts w:ascii="Times New Roman" w:hAnsi="Times New Roman" w:cs="Times New Roman"/>
          <w:sz w:val="24"/>
          <w:szCs w:val="24"/>
        </w:rPr>
        <w:t xml:space="preserve"> parents</w:t>
      </w:r>
      <w:r w:rsidR="00B8535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constants conflicts and fights. On the other hand, Elizabeth</w:t>
      </w:r>
      <w:r w:rsidR="00B8535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problems stem from how Bob tr</w:t>
      </w:r>
      <w:r w:rsidR="00B8535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ats her and </w:t>
      </w:r>
      <w:r w:rsidR="00B85358">
        <w:rPr>
          <w:rFonts w:ascii="Times New Roman" w:hAnsi="Times New Roman" w:cs="Times New Roman"/>
          <w:sz w:val="24"/>
          <w:szCs w:val="24"/>
        </w:rPr>
        <w:t>assumes</w:t>
      </w:r>
      <w:r>
        <w:rPr>
          <w:rFonts w:ascii="Times New Roman" w:hAnsi="Times New Roman" w:cs="Times New Roman"/>
          <w:sz w:val="24"/>
          <w:szCs w:val="24"/>
        </w:rPr>
        <w:t xml:space="preserve"> that she isn</w:t>
      </w:r>
      <w:r w:rsidR="00B8535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t doing enough to protect her son and ensure that he grows up with good manners. Guided by the </w:t>
      </w:r>
      <w:r w:rsidR="00B85358">
        <w:rPr>
          <w:rFonts w:ascii="Times New Roman" w:hAnsi="Times New Roman" w:cs="Times New Roman"/>
          <w:sz w:val="24"/>
          <w:szCs w:val="24"/>
        </w:rPr>
        <w:t>Hayley and Madanes approach principles</w:t>
      </w:r>
      <w:r>
        <w:rPr>
          <w:rFonts w:ascii="Times New Roman" w:hAnsi="Times New Roman" w:cs="Times New Roman"/>
          <w:sz w:val="24"/>
          <w:szCs w:val="24"/>
        </w:rPr>
        <w:t xml:space="preserve">, a therapist should assess the viability of interventive approaches by analyzing the individual problems in relation to the </w:t>
      </w:r>
      <w:r w:rsidR="00B85358">
        <w:rPr>
          <w:rFonts w:ascii="Times New Roman" w:hAnsi="Times New Roman" w:cs="Times New Roman"/>
          <w:sz w:val="24"/>
          <w:szCs w:val="24"/>
        </w:rPr>
        <w:t>whole</w:t>
      </w:r>
      <w:r>
        <w:rPr>
          <w:rFonts w:ascii="Times New Roman" w:hAnsi="Times New Roman" w:cs="Times New Roman"/>
          <w:sz w:val="24"/>
          <w:szCs w:val="24"/>
        </w:rPr>
        <w:t xml:space="preserve"> dynamics of the family </w:t>
      </w:r>
      <w:r w:rsidR="0095788F">
        <w:rPr>
          <w:rFonts w:ascii="Times New Roman" w:hAnsi="Times New Roman" w:cs="Times New Roman"/>
          <w:sz w:val="24"/>
          <w:szCs w:val="24"/>
        </w:rPr>
        <w:t xml:space="preserve">relationship and environment. </w:t>
      </w:r>
    </w:p>
    <w:p w14:paraId="1116ADE9" w14:textId="77777777" w:rsidR="0095788F" w:rsidRDefault="0095788F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ervention</w:t>
      </w:r>
    </w:p>
    <w:p w14:paraId="743F93A0" w14:textId="59F6522B" w:rsidR="0095788F" w:rsidRDefault="0095788F" w:rsidP="00B853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85358">
        <w:rPr>
          <w:rFonts w:ascii="Times New Roman" w:hAnsi="Times New Roman" w:cs="Times New Roman"/>
          <w:sz w:val="24"/>
          <w:szCs w:val="24"/>
        </w:rPr>
        <w:t>The Hayley and Madanes approach focus</w:t>
      </w:r>
      <w:r w:rsidR="00B85358" w:rsidRPr="00B85358">
        <w:rPr>
          <w:rFonts w:ascii="Times New Roman" w:hAnsi="Times New Roman" w:cs="Times New Roman"/>
          <w:sz w:val="24"/>
          <w:szCs w:val="24"/>
        </w:rPr>
        <w:t>es on fixing the prevailing family problem and ultimately changing</w:t>
      </w:r>
      <w:r w:rsidRPr="00B85358">
        <w:rPr>
          <w:rFonts w:ascii="Times New Roman" w:hAnsi="Times New Roman" w:cs="Times New Roman"/>
          <w:sz w:val="24"/>
          <w:szCs w:val="24"/>
        </w:rPr>
        <w:t xml:space="preserve"> the structure of the family.  The counsellor gives directives </w:t>
      </w:r>
      <w:r w:rsidR="00B85358" w:rsidRPr="00B85358">
        <w:rPr>
          <w:rFonts w:ascii="Times New Roman" w:hAnsi="Times New Roman" w:cs="Times New Roman"/>
          <w:sz w:val="24"/>
          <w:szCs w:val="24"/>
        </w:rPr>
        <w:t>that</w:t>
      </w:r>
      <w:r w:rsidRPr="00B85358">
        <w:rPr>
          <w:rFonts w:ascii="Times New Roman" w:hAnsi="Times New Roman" w:cs="Times New Roman"/>
          <w:sz w:val="24"/>
          <w:szCs w:val="24"/>
        </w:rPr>
        <w:t xml:space="preserve"> might challenge the family members to change their behavio</w:t>
      </w:r>
      <w:r w:rsidR="00B85358" w:rsidRPr="00B85358">
        <w:rPr>
          <w:rFonts w:ascii="Times New Roman" w:hAnsi="Times New Roman" w:cs="Times New Roman"/>
          <w:sz w:val="24"/>
          <w:szCs w:val="24"/>
        </w:rPr>
        <w:t>u</w:t>
      </w:r>
      <w:r w:rsidRPr="00B85358">
        <w:rPr>
          <w:rFonts w:ascii="Times New Roman" w:hAnsi="Times New Roman" w:cs="Times New Roman"/>
          <w:sz w:val="24"/>
          <w:szCs w:val="24"/>
        </w:rPr>
        <w:t>r and relationships. The therapist should inform the Vargas family members that they stand to gain by following the directive. Essentially, th</w:t>
      </w:r>
      <w:r w:rsidR="00B85358" w:rsidRPr="00B85358">
        <w:rPr>
          <w:rFonts w:ascii="Times New Roman" w:hAnsi="Times New Roman" w:cs="Times New Roman"/>
          <w:sz w:val="24"/>
          <w:szCs w:val="24"/>
        </w:rPr>
        <w:t>is interventive technique aim</w:t>
      </w:r>
      <w:r w:rsidRPr="00B85358">
        <w:rPr>
          <w:rFonts w:ascii="Times New Roman" w:hAnsi="Times New Roman" w:cs="Times New Roman"/>
          <w:sz w:val="24"/>
          <w:szCs w:val="24"/>
        </w:rPr>
        <w:t>s to motivate and foster a new culture and interactions between the family members. For instance, the therapist might encourage Elizabeth to engage in</w:t>
      </w:r>
      <w:r>
        <w:rPr>
          <w:rFonts w:ascii="Times New Roman" w:hAnsi="Times New Roman" w:cs="Times New Roman"/>
          <w:sz w:val="24"/>
          <w:szCs w:val="24"/>
        </w:rPr>
        <w:t xml:space="preserve"> an </w:t>
      </w:r>
      <w:r>
        <w:rPr>
          <w:rFonts w:ascii="Times New Roman" w:hAnsi="Times New Roman" w:cs="Times New Roman"/>
          <w:sz w:val="24"/>
          <w:szCs w:val="24"/>
        </w:rPr>
        <w:lastRenderedPageBreak/>
        <w:t>activity with Frank or encourage Elizabeth and Bob to go on a dat</w:t>
      </w:r>
      <w:r w:rsidR="0059374B">
        <w:rPr>
          <w:rFonts w:ascii="Times New Roman" w:hAnsi="Times New Roman" w:cs="Times New Roman"/>
          <w:sz w:val="24"/>
          <w:szCs w:val="24"/>
        </w:rPr>
        <w:t>e at the café or restaurant they first met. In doing so, the therapists will encourage the parents to form a stronger bond and improve their mode of communication, which might be the root cause of Frank</w:t>
      </w:r>
      <w:r w:rsidR="00B85358">
        <w:rPr>
          <w:rFonts w:ascii="Times New Roman" w:hAnsi="Times New Roman" w:cs="Times New Roman"/>
          <w:sz w:val="24"/>
          <w:szCs w:val="24"/>
        </w:rPr>
        <w:t>'</w:t>
      </w:r>
      <w:r w:rsidR="0059374B">
        <w:rPr>
          <w:rFonts w:ascii="Times New Roman" w:hAnsi="Times New Roman" w:cs="Times New Roman"/>
          <w:sz w:val="24"/>
          <w:szCs w:val="24"/>
        </w:rPr>
        <w:t>s problems.</w:t>
      </w:r>
    </w:p>
    <w:p w14:paraId="080915C1" w14:textId="74376B7E" w:rsidR="0059374B" w:rsidRDefault="0059374B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) The Milan approach to family therapy</w:t>
      </w:r>
    </w:p>
    <w:p w14:paraId="09C69D8E" w14:textId="3C2DF3D4" w:rsidR="002F1BE4" w:rsidRDefault="002F1BE4" w:rsidP="00B853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lan systematic approach focuses on comprehending a family</w:t>
      </w:r>
      <w:r w:rsidR="00B8535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problem </w:t>
      </w:r>
      <w:r w:rsidR="00B85358">
        <w:rPr>
          <w:rFonts w:ascii="Times New Roman" w:hAnsi="Times New Roman" w:cs="Times New Roman"/>
          <w:sz w:val="24"/>
          <w:szCs w:val="24"/>
        </w:rPr>
        <w:t>by analyz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535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tergenerational dynamics of a family relationship. Using this model, the therapist can understand the Vargas family problems </w:t>
      </w:r>
      <w:r w:rsidR="00B85358">
        <w:rPr>
          <w:rFonts w:ascii="Times New Roman" w:hAnsi="Times New Roman" w:cs="Times New Roman"/>
          <w:sz w:val="24"/>
          <w:szCs w:val="24"/>
        </w:rPr>
        <w:t>by examining Bob and Elizabeth's childhoods</w:t>
      </w:r>
      <w:r>
        <w:rPr>
          <w:rFonts w:ascii="Times New Roman" w:hAnsi="Times New Roman" w:cs="Times New Roman"/>
          <w:sz w:val="24"/>
          <w:szCs w:val="24"/>
        </w:rPr>
        <w:t xml:space="preserve"> and connecting them with their current predicaments. The therapists should ask neutral questions that drive the family to ex</w:t>
      </w:r>
      <w:r w:rsidR="00B85358">
        <w:rPr>
          <w:rFonts w:ascii="Times New Roman" w:hAnsi="Times New Roman" w:cs="Times New Roman"/>
          <w:sz w:val="24"/>
          <w:szCs w:val="24"/>
        </w:rPr>
        <w:t>plor</w:t>
      </w:r>
      <w:r>
        <w:rPr>
          <w:rFonts w:ascii="Times New Roman" w:hAnsi="Times New Roman" w:cs="Times New Roman"/>
          <w:sz w:val="24"/>
          <w:szCs w:val="24"/>
        </w:rPr>
        <w:t xml:space="preserve">e their structure and </w:t>
      </w:r>
      <w:r w:rsidR="00B85358">
        <w:rPr>
          <w:rFonts w:ascii="Times New Roman" w:hAnsi="Times New Roman" w:cs="Times New Roman"/>
          <w:sz w:val="24"/>
          <w:szCs w:val="24"/>
        </w:rPr>
        <w:t>affect</w:t>
      </w:r>
      <w:r>
        <w:rPr>
          <w:rFonts w:ascii="Times New Roman" w:hAnsi="Times New Roman" w:cs="Times New Roman"/>
          <w:sz w:val="24"/>
          <w:szCs w:val="24"/>
        </w:rPr>
        <w:t xml:space="preserve"> their relationships and behavio</w:t>
      </w:r>
      <w:r w:rsidR="00B85358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r. </w:t>
      </w:r>
      <w:r w:rsidR="007E6324">
        <w:rPr>
          <w:rFonts w:ascii="Times New Roman" w:hAnsi="Times New Roman" w:cs="Times New Roman"/>
          <w:sz w:val="24"/>
          <w:szCs w:val="24"/>
        </w:rPr>
        <w:t xml:space="preserve">According </w:t>
      </w:r>
      <w:r w:rsidR="00B85358">
        <w:rPr>
          <w:rFonts w:ascii="Times New Roman" w:hAnsi="Times New Roman" w:cs="Times New Roman"/>
          <w:sz w:val="24"/>
          <w:szCs w:val="24"/>
        </w:rPr>
        <w:t>to Tucker</w:t>
      </w:r>
      <w:r w:rsidR="007E6324">
        <w:rPr>
          <w:rFonts w:ascii="Times New Roman" w:hAnsi="Times New Roman" w:cs="Times New Roman"/>
          <w:sz w:val="24"/>
          <w:szCs w:val="24"/>
        </w:rPr>
        <w:t xml:space="preserve"> (2021), a</w:t>
      </w:r>
      <w:r>
        <w:rPr>
          <w:rFonts w:ascii="Times New Roman" w:hAnsi="Times New Roman" w:cs="Times New Roman"/>
          <w:sz w:val="24"/>
          <w:szCs w:val="24"/>
        </w:rPr>
        <w:t xml:space="preserve"> therapist using the Milan model should also examine the powe</w:t>
      </w:r>
      <w:r w:rsidR="007E6324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dynamics in the Vargas family, especially between the parents</w:t>
      </w:r>
      <w:r w:rsidR="00B8535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o understand how it might have led to Frank</w:t>
      </w:r>
      <w:r w:rsidR="00B8535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and the family</w:t>
      </w:r>
      <w:r w:rsidR="00B85358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problems.</w:t>
      </w:r>
    </w:p>
    <w:p w14:paraId="0D23C925" w14:textId="6428F94C" w:rsidR="0059374B" w:rsidRDefault="002F1BE4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F1BE4">
        <w:rPr>
          <w:rFonts w:ascii="Times New Roman" w:hAnsi="Times New Roman" w:cs="Times New Roman"/>
          <w:b/>
          <w:bCs/>
          <w:sz w:val="24"/>
          <w:szCs w:val="24"/>
        </w:rPr>
        <w:t xml:space="preserve">Intervention  </w:t>
      </w:r>
    </w:p>
    <w:p w14:paraId="12F0BBAB" w14:textId="1C8F198E" w:rsidR="002F1BE4" w:rsidRPr="00C86F88" w:rsidRDefault="00C86F88" w:rsidP="00B853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erapist might </w:t>
      </w:r>
      <w:r w:rsidR="007E6324">
        <w:rPr>
          <w:rFonts w:ascii="Times New Roman" w:hAnsi="Times New Roman" w:cs="Times New Roman"/>
          <w:sz w:val="24"/>
          <w:szCs w:val="24"/>
        </w:rPr>
        <w:t>initiate a family ritual that can help the family rethink their relationships and interactions. The new r</w:t>
      </w:r>
      <w:r w:rsidR="00B85358">
        <w:rPr>
          <w:rFonts w:ascii="Times New Roman" w:hAnsi="Times New Roman" w:cs="Times New Roman"/>
          <w:sz w:val="24"/>
          <w:szCs w:val="24"/>
        </w:rPr>
        <w:t>outine</w:t>
      </w:r>
      <w:r w:rsidR="007E6324">
        <w:rPr>
          <w:rFonts w:ascii="Times New Roman" w:hAnsi="Times New Roman" w:cs="Times New Roman"/>
          <w:sz w:val="24"/>
          <w:szCs w:val="24"/>
        </w:rPr>
        <w:t xml:space="preserve"> should engage the family in a collective activity that encourages them to break the patterns and traditions that have allowed the</w:t>
      </w:r>
      <w:r w:rsidR="00B85358">
        <w:rPr>
          <w:rFonts w:ascii="Times New Roman" w:hAnsi="Times New Roman" w:cs="Times New Roman"/>
          <w:sz w:val="24"/>
          <w:szCs w:val="24"/>
        </w:rPr>
        <w:t>m</w:t>
      </w:r>
      <w:r w:rsidR="007E6324">
        <w:rPr>
          <w:rFonts w:ascii="Times New Roman" w:hAnsi="Times New Roman" w:cs="Times New Roman"/>
          <w:sz w:val="24"/>
          <w:szCs w:val="24"/>
        </w:rPr>
        <w:t xml:space="preserve"> to persist. For instance, the therapist should encourage the parents to change roles</w:t>
      </w:r>
      <w:r w:rsidR="00B85358">
        <w:rPr>
          <w:rFonts w:ascii="Times New Roman" w:hAnsi="Times New Roman" w:cs="Times New Roman"/>
          <w:sz w:val="24"/>
          <w:szCs w:val="24"/>
        </w:rPr>
        <w:t>.</w:t>
      </w:r>
      <w:r w:rsidR="007E6324">
        <w:rPr>
          <w:rFonts w:ascii="Times New Roman" w:hAnsi="Times New Roman" w:cs="Times New Roman"/>
          <w:sz w:val="24"/>
          <w:szCs w:val="24"/>
        </w:rPr>
        <w:t xml:space="preserve"> Bob should take up the </w:t>
      </w:r>
      <w:r w:rsidR="00B85358">
        <w:rPr>
          <w:rFonts w:ascii="Times New Roman" w:hAnsi="Times New Roman" w:cs="Times New Roman"/>
          <w:sz w:val="24"/>
          <w:szCs w:val="24"/>
        </w:rPr>
        <w:t>"</w:t>
      </w:r>
      <w:r w:rsidR="007E6324">
        <w:rPr>
          <w:rFonts w:ascii="Times New Roman" w:hAnsi="Times New Roman" w:cs="Times New Roman"/>
          <w:sz w:val="24"/>
          <w:szCs w:val="24"/>
        </w:rPr>
        <w:t>bad cop</w:t>
      </w:r>
      <w:r w:rsidR="00B85358">
        <w:rPr>
          <w:rFonts w:ascii="Times New Roman" w:hAnsi="Times New Roman" w:cs="Times New Roman"/>
          <w:sz w:val="24"/>
          <w:szCs w:val="24"/>
        </w:rPr>
        <w:t>"</w:t>
      </w:r>
      <w:r w:rsidR="007E6324">
        <w:rPr>
          <w:rFonts w:ascii="Times New Roman" w:hAnsi="Times New Roman" w:cs="Times New Roman"/>
          <w:sz w:val="24"/>
          <w:szCs w:val="24"/>
        </w:rPr>
        <w:t xml:space="preserve"> position and Elizabeth the </w:t>
      </w:r>
      <w:r w:rsidR="00B85358">
        <w:rPr>
          <w:rFonts w:ascii="Times New Roman" w:hAnsi="Times New Roman" w:cs="Times New Roman"/>
          <w:sz w:val="24"/>
          <w:szCs w:val="24"/>
        </w:rPr>
        <w:t>"</w:t>
      </w:r>
      <w:r w:rsidR="007E6324">
        <w:rPr>
          <w:rFonts w:ascii="Times New Roman" w:hAnsi="Times New Roman" w:cs="Times New Roman"/>
          <w:sz w:val="24"/>
          <w:szCs w:val="24"/>
        </w:rPr>
        <w:t>good cop</w:t>
      </w:r>
      <w:r w:rsidR="00B85358">
        <w:rPr>
          <w:rFonts w:ascii="Times New Roman" w:hAnsi="Times New Roman" w:cs="Times New Roman"/>
          <w:sz w:val="24"/>
          <w:szCs w:val="24"/>
        </w:rPr>
        <w:t>."</w:t>
      </w:r>
      <w:r w:rsidR="007E6324">
        <w:rPr>
          <w:rFonts w:ascii="Times New Roman" w:hAnsi="Times New Roman" w:cs="Times New Roman"/>
          <w:sz w:val="24"/>
          <w:szCs w:val="24"/>
        </w:rPr>
        <w:t xml:space="preserve"> In so doing, the family can break the aspects that have led to their problems.</w:t>
      </w:r>
    </w:p>
    <w:p w14:paraId="60418645" w14:textId="5389EF80" w:rsidR="0095788F" w:rsidRDefault="0095788F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B5DC63" w14:textId="74D4A877" w:rsidR="007E6324" w:rsidRDefault="007E6324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4FC9A7" w14:textId="18F7DF37" w:rsidR="007E6324" w:rsidRDefault="007E6324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3B08C2" w14:textId="0BCBFB22" w:rsidR="007E6324" w:rsidRDefault="007E6324" w:rsidP="00C86F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94140B" w14:textId="65797E74" w:rsidR="00B85358" w:rsidRDefault="007E6324" w:rsidP="00B8535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10A928C" w14:textId="3DE123F7" w:rsidR="007E6324" w:rsidRPr="00B85358" w:rsidRDefault="007E6324" w:rsidP="00B8535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853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rman, A. S., &amp; Kniskern, D. P. (2014). </w:t>
      </w:r>
      <w:r w:rsidRPr="00B853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book of family therapy</w:t>
      </w:r>
      <w:r w:rsidRPr="00B853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012D7D1F" w14:textId="422B0F5E" w:rsidR="007E6324" w:rsidRPr="00B85358" w:rsidRDefault="007E6324" w:rsidP="00B8535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B853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ate T. (2021). The Milan Approach to Family Therapy. Retrieved from: </w:t>
      </w:r>
      <w:hyperlink r:id="rId7" w:history="1">
        <w:r w:rsidRPr="00B85358">
          <w:rPr>
            <w:rStyle w:val="Hyperlink"/>
            <w:rFonts w:ascii="Times New Roman" w:hAnsi="Times New Roman" w:cs="Times New Roman"/>
            <w:sz w:val="24"/>
            <w:szCs w:val="24"/>
          </w:rPr>
          <w:t>THE MILAN APPROACH TO FAMILY THERAPY: A CRITIQUE (priory.com)</w:t>
        </w:r>
      </w:hyperlink>
      <w:r w:rsidRPr="00B85358">
        <w:rPr>
          <w:rFonts w:ascii="Times New Roman" w:hAnsi="Times New Roman" w:cs="Times New Roman"/>
          <w:sz w:val="24"/>
          <w:szCs w:val="24"/>
        </w:rPr>
        <w:t>. Accessed on: 7/21/2021</w:t>
      </w:r>
    </w:p>
    <w:p w14:paraId="08F95EA5" w14:textId="73560BF5" w:rsidR="007E6324" w:rsidRPr="00B85358" w:rsidRDefault="00B85358" w:rsidP="00B85358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B853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sen, K. H., Lechtenberg, M. M., &amp; Stith, S. M. (2014). Strategic family therapy. In </w:t>
      </w:r>
      <w:r w:rsidRPr="00B853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n </w:t>
      </w:r>
      <w:bookmarkStart w:id="0" w:name="_GoBack"/>
      <w:bookmarkEnd w:id="0"/>
      <w:r w:rsidRPr="00B853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roduction to marriage and family therapy</w:t>
      </w:r>
      <w:r w:rsidRPr="00B853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75-201). Routledge.</w:t>
      </w:r>
    </w:p>
    <w:sectPr w:rsidR="007E6324" w:rsidRPr="00B85358" w:rsidSect="00B8535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477A3" w14:textId="77777777" w:rsidR="003B729D" w:rsidRDefault="003B729D" w:rsidP="00B85358">
      <w:pPr>
        <w:spacing w:after="0" w:line="240" w:lineRule="auto"/>
      </w:pPr>
      <w:r>
        <w:separator/>
      </w:r>
    </w:p>
  </w:endnote>
  <w:endnote w:type="continuationSeparator" w:id="0">
    <w:p w14:paraId="5620E173" w14:textId="77777777" w:rsidR="003B729D" w:rsidRDefault="003B729D" w:rsidP="00B853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859CAE" w14:textId="77777777" w:rsidR="003B729D" w:rsidRDefault="003B729D" w:rsidP="00B85358">
      <w:pPr>
        <w:spacing w:after="0" w:line="240" w:lineRule="auto"/>
      </w:pPr>
      <w:r>
        <w:separator/>
      </w:r>
    </w:p>
  </w:footnote>
  <w:footnote w:type="continuationSeparator" w:id="0">
    <w:p w14:paraId="72B64AE8" w14:textId="77777777" w:rsidR="003B729D" w:rsidRDefault="003B729D" w:rsidP="00B853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AC094" w14:textId="410345DA" w:rsidR="00B85358" w:rsidRPr="00B85358" w:rsidRDefault="00B8535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85358">
      <w:rPr>
        <w:rFonts w:ascii="Times New Roman" w:hAnsi="Times New Roman" w:cs="Times New Roman"/>
        <w:sz w:val="24"/>
        <w:szCs w:val="24"/>
      </w:rPr>
      <w:t>FAMILY THERAPY</w:t>
    </w:r>
    <w:r w:rsidRPr="00B85358">
      <w:rPr>
        <w:rFonts w:ascii="Times New Roman" w:hAnsi="Times New Roman" w:cs="Times New Roman"/>
        <w:sz w:val="24"/>
        <w:szCs w:val="24"/>
      </w:rPr>
      <w:tab/>
    </w:r>
    <w:r w:rsidRPr="00B85358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5274119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535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8535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8535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30361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B8535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DE46286" w14:textId="77777777" w:rsidR="00B85358" w:rsidRPr="00B85358" w:rsidRDefault="00B8535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17392" w14:textId="1BC703DD" w:rsidR="00B85358" w:rsidRPr="00B85358" w:rsidRDefault="00B85358" w:rsidP="00B8535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85358">
      <w:rPr>
        <w:rFonts w:ascii="Times New Roman" w:hAnsi="Times New Roman" w:cs="Times New Roman"/>
        <w:sz w:val="24"/>
        <w:szCs w:val="24"/>
      </w:rPr>
      <w:t>Running Head: STR</w:t>
    </w:r>
    <w:r>
      <w:rPr>
        <w:rFonts w:ascii="Times New Roman" w:hAnsi="Times New Roman" w:cs="Times New Roman"/>
        <w:sz w:val="24"/>
        <w:szCs w:val="24"/>
      </w:rPr>
      <w:t>ATEGIC</w:t>
    </w:r>
    <w:r w:rsidRPr="00B85358">
      <w:rPr>
        <w:rFonts w:ascii="Times New Roman" w:hAnsi="Times New Roman" w:cs="Times New Roman"/>
        <w:sz w:val="24"/>
        <w:szCs w:val="24"/>
      </w:rPr>
      <w:t xml:space="preserve"> FAMILY THERAPY</w:t>
    </w:r>
    <w:r w:rsidRPr="00B85358">
      <w:rPr>
        <w:rFonts w:ascii="Times New Roman" w:hAnsi="Times New Roman" w:cs="Times New Roman"/>
        <w:sz w:val="24"/>
        <w:szCs w:val="24"/>
      </w:rPr>
      <w:tab/>
    </w:r>
    <w:r w:rsidRPr="00B85358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9827645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535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8535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8535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3036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8535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472F4FE0" w14:textId="77777777" w:rsidR="00B85358" w:rsidRPr="00B85358" w:rsidRDefault="00B8535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C5841"/>
    <w:multiLevelType w:val="hybridMultilevel"/>
    <w:tmpl w:val="A9BC1F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jAwMjazMLC0MLNU0lEKTi0uzszPAykwrAUALD9keiwAAAA="/>
  </w:docVars>
  <w:rsids>
    <w:rsidRoot w:val="00963969"/>
    <w:rsid w:val="000B1CAB"/>
    <w:rsid w:val="000E48A6"/>
    <w:rsid w:val="002F1BE4"/>
    <w:rsid w:val="00300B9A"/>
    <w:rsid w:val="003B729D"/>
    <w:rsid w:val="00441CC7"/>
    <w:rsid w:val="0059374B"/>
    <w:rsid w:val="007E6324"/>
    <w:rsid w:val="00862A6E"/>
    <w:rsid w:val="0095788F"/>
    <w:rsid w:val="00963969"/>
    <w:rsid w:val="00974599"/>
    <w:rsid w:val="009F4E05"/>
    <w:rsid w:val="00B85358"/>
    <w:rsid w:val="00BF6A94"/>
    <w:rsid w:val="00C30361"/>
    <w:rsid w:val="00C86F88"/>
    <w:rsid w:val="00EC3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903A2"/>
  <w15:chartTrackingRefBased/>
  <w15:docId w15:val="{74846EB7-7377-4216-BF28-099C5EBA5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48A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E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5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358"/>
  </w:style>
  <w:style w:type="paragraph" w:styleId="Footer">
    <w:name w:val="footer"/>
    <w:basedOn w:val="Normal"/>
    <w:link w:val="FooterChar"/>
    <w:uiPriority w:val="99"/>
    <w:unhideWhenUsed/>
    <w:rsid w:val="00B85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3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riory.com/psych/milan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7-21T15:59:00Z</dcterms:created>
  <dcterms:modified xsi:type="dcterms:W3CDTF">2021-07-21T15:59:00Z</dcterms:modified>
</cp:coreProperties>
</file>